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6E826DAC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  <w:lang w:val="bg-BG" w:eastAsia="bg-BG"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8202C" w14:textId="77777777" w:rsidR="00132FE5" w:rsidRDefault="00132FE5" w:rsidP="008068A2">
      <w:pPr>
        <w:spacing w:after="0" w:line="240" w:lineRule="auto"/>
      </w:pPr>
      <w:r>
        <w:separator/>
      </w:r>
    </w:p>
  </w:endnote>
  <w:endnote w:type="continuationSeparator" w:id="0">
    <w:p w14:paraId="6AC112A5" w14:textId="77777777" w:rsidR="00132FE5" w:rsidRDefault="00132FE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8B7BC" w14:textId="77777777" w:rsidR="00132FE5" w:rsidRDefault="00132FE5" w:rsidP="008068A2">
      <w:pPr>
        <w:spacing w:after="0" w:line="240" w:lineRule="auto"/>
      </w:pPr>
      <w:r>
        <w:separator/>
      </w:r>
    </w:p>
  </w:footnote>
  <w:footnote w:type="continuationSeparator" w:id="0">
    <w:p w14:paraId="332EBA77" w14:textId="77777777" w:rsidR="00132FE5" w:rsidRDefault="00132FE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EC835B-81AE-4D20-8295-41F31EB8D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</cp:revision>
  <cp:lastPrinted>2015-10-26T22:35:00Z</cp:lastPrinted>
  <dcterms:created xsi:type="dcterms:W3CDTF">2019-11-12T12:29:00Z</dcterms:created>
  <dcterms:modified xsi:type="dcterms:W3CDTF">2021-12-14T15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